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97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07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06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97" Target="media/rId97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29T12:59:38Z</dcterms:created>
  <dcterms:modified xsi:type="dcterms:W3CDTF">2024-02-29T1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9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